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X44052640a21a70de8f16d6d45565e608774e021"/>
    <w:p>
      <w:pPr>
        <w:pStyle w:val="Heading1"/>
      </w:pPr>
      <w:r>
        <w:t xml:space="preserve">SCHOLARSHIP APPLICATION LETTER FOR DATA SCIENTIST PROGRAM</w:t>
      </w:r>
    </w:p>
    <w:p>
      <w:pPr>
        <w:pStyle w:val="FirstParagraph"/>
      </w:pPr>
      <w:r>
        <w:t xml:space="preserve">October 26, 2023</w:t>
      </w:r>
    </w:p>
    <w:p>
      <w:pPr>
        <w:pStyle w:val="BodyText"/>
      </w:pPr>
      <w:r>
        <w:t xml:space="preserve">Admissions Committee</w:t>
      </w:r>
    </w:p>
    <w:p>
      <w:pPr>
        <w:pStyle w:val="BodyText"/>
      </w:pPr>
      <w:r>
        <w:t xml:space="preserve">Paris Institute of Technology (Institut de Technologie de Paris)</w:t>
      </w:r>
    </w:p>
    <w:p>
      <w:pPr>
        <w:pStyle w:val="BodyText"/>
      </w:pPr>
      <w:r>
        <w:t xml:space="preserve">18 Rue Marat, 75009 Paris, France</w:t>
      </w:r>
    </w:p>
    <w:bookmarkStart w:id="20" w:name="X63dd5708b1f4fef118e89cacd15b546f2a50e76"/>
    <w:p>
      <w:pPr>
        <w:pStyle w:val="Heading2"/>
      </w:pPr>
      <w:r>
        <w:t xml:space="preserve">Personal Statement for Scholarship Application</w:t>
      </w:r>
    </w:p>
    <w:p>
      <w:pPr>
        <w:pStyle w:val="FirstParagraph"/>
      </w:pPr>
      <w:r>
        <w:t xml:space="preserve">Dear Admissions Committee,</w:t>
      </w:r>
    </w:p>
    <w:p>
      <w:pPr>
        <w:pStyle w:val="BodyText"/>
      </w:pPr>
      <w:r>
        <w:t xml:space="preserve">It is with profound enthusiasm and meticulous preparation that I submit this Scholarship Application Letter seeking financial support for my Master's program in Data Science at the Paris Institute of Technology. As an aspiring Data Scientist with a robust academic foundation and unwavering dedication to leveraging data-driven solutions for societal impact, I have chosen France Paris as the premier destination to cultivate my expertise within one of Europe's most dynamic technological ecosystems. This letter articulates why this scholarship is essential to my academic trajectory and how my vision aligns with the transformative potential of studying in France Paris.</w:t>
      </w:r>
    </w:p>
    <w:p>
      <w:pPr>
        <w:pStyle w:val="BodyText"/>
      </w:pPr>
      <w:r>
        <w:t xml:space="preserve">My academic journey began at the National University of Singapore, where I graduated with Honors in Computer Science, specializing in machine learning and statistical modeling. My thesis on "Predictive Healthcare Analytics for Chronic Disease Management" earned departmental recognition for its innovative application of deep learning to reduce hospital readmission rates by 23% in simulated clinical datasets. This project crystallized my passion for ethical AI implementation – a philosophy I intend to deepen through immersive study in France Paris, where academic rigor meets industry innovation. My professional experience as a Junior Data Scientist at Singapore's National Health Innovation Hub further refined my technical toolkit, including advanced Python libraries (TensorFlow, PyTorch), cloud platforms (AWS), and data visualization frameworks (Tableau). Yet I recognize that mastering the full spectrum of Data Science requires exposure to Europe's distinctive approach to responsible AI – an opportunity uniquely available in Paris.</w:t>
      </w:r>
    </w:p>
    <w:p>
      <w:pPr>
        <w:pStyle w:val="BodyText"/>
      </w:pPr>
      <w:r>
        <w:t xml:space="preserve">France Paris stands at the nexus of academic excellence and technological revolution, making it the indispensable setting for my Data Scientist development. The city hosts world-class institutions like École Polytechnique, Sorbonne University, and HEC Paris – all renowned for their interdisciplinary research centers such as INRIA (National Institute for Research in Digital Science) and the Paris-Saclay University Cluster. What distinguishes France Paris is its commitment to embedding ethical frameworks within data science practice: the EU AI Act's pioneering regulations, France's National Strategy for Artificial Intelligence, and initiatives like Data &amp; Society Lab at Sciences Po demonstrate a holistic approach I seek to embody. In Paris, I will not merely learn algorithms – I will engage with policymakers shaping global standards while collaborating with industry pioneers like Deezer and BlaBlaCar who prioritize human-centered data solutions. This environment directly addresses my academic goal: to develop AI systems that balance innovation with societal benefit, particularly in healthcare access for underserved communities.</w:t>
      </w:r>
    </w:p>
    <w:p>
      <w:pPr>
        <w:pStyle w:val="BodyText"/>
      </w:pPr>
      <w:r>
        <w:t xml:space="preserve">My proposed curriculum at the Paris Institute of Technology – focusing on Advanced Machine Learning, Data Ethics, and Big Data Engineering – represents a perfect alignment with France's technological vision. I am especially eager to join Professor Marie Dubois' research group on "Explainable AI for Social Good," where their work on transparent healthcare algorithms mirrors my thesis. The scholarship is critical to this endeavor: the program fees (€12,500/year) combined with Paris' cost of living (€1,300/month for accommodation and essentials) represent a significant financial barrier. Without this support, I would be compelled to accept employment in Singapore rather than pursue this transformative education. This Scholarship Application Letter is therefore not merely a request for funds – it is an investment in cultivating the next generation of Data Scientists who will operate within Europe's ethical AI paradigm.</w:t>
      </w:r>
    </w:p>
    <w:p>
      <w:pPr>
        <w:pStyle w:val="BodyText"/>
      </w:pPr>
      <w:r>
        <w:t xml:space="preserve">I envision my career trajectory as a bridge between technical innovation and social impact. Post-graduation, I plan to establish a startup in Paris specializing in open-source data tools for public health systems across Southeast Asia – leveraging France Paris' strong Franco-Asian academic partnerships. My research on predictive healthcare models will directly inform our first product: an AI platform that optimizes vaccine distribution networks using real-time demographic and logistics data. This initiative addresses UN Sustainable Development Goal 3 (Good Health) while demonstrating the global relevance of European AI frameworks I will study in France Paris. The city's vibrant startup ecosystem, incubators like Station F, and proximity to EU institutions provide the ideal launchpad for this venture.</w:t>
      </w:r>
    </w:p>
    <w:p>
      <w:pPr>
        <w:pStyle w:val="BodyText"/>
      </w:pPr>
      <w:r>
        <w:t xml:space="preserve">What sets my candidacy apart is my proactive commitment to community engagement – a value deeply embedded in French academic culture. In Singapore, I co-founded "Data for Good" workshops teaching data literacy to 50+ underprivileged youth. Similarly, I intend to collaborate with Paris-based NGOs like Les Petits Débrouillards on educational initiatives for underserved schools. This commitment aligns perfectly with the Paris Institute of Technology's mission of "knowledge in service of humanity." By receiving this scholarship, I will become an active participant in Paris' intellectual community rather than a passive student – contributing to the city's reputation as Europe's hub for ethical innovation.</w:t>
      </w:r>
    </w:p>
    <w:p>
      <w:pPr>
        <w:pStyle w:val="BodyText"/>
      </w:pPr>
      <w:r>
        <w:t xml:space="preserve">France Paris is not merely a location on a map; it is the crucible where data science meets philosophy, policy, and humanistic values. The opportunity to learn beside pioneers like Yann LeCun (who pioneered convolutional neural networks) at Sorbonne University's AI Institute represents an unparalleled chance to shape my identity as a Data Scientist who navigates technical complexity with moral clarity. As I write this letter from my apartment overlooking Marina Bay, I visualize myself in the 7th arrondissement – debating model interpretability in a café near the Eiffel Tower or presenting research at La Maison des Sciences de l'Homme. This Scholarship Application Letter is my earnest plea to join that narrative.</w:t>
      </w:r>
    </w:p>
    <w:p>
      <w:pPr>
        <w:pStyle w:val="BodyText"/>
      </w:pPr>
      <w:r>
        <w:t xml:space="preserve">I respectfully request consideration for this scholarship to realize my academic potential within France Paris's exceptional ecosystem. I have attached all required documentation, including transcripts, recommendation letters from industry leaders (including Dr. Arjun Patel, Chief Data Scientist at SingHealth), and a detailed budget breakdown. I welcome the opportunity to discuss how my vision for responsible Data Science aligns with your institution's values during an interview at your convenience.</w:t>
      </w:r>
    </w:p>
    <w:p>
      <w:pPr>
        <w:pStyle w:val="BodyText"/>
      </w:pPr>
      <w:r>
        <w:t xml:space="preserve">Thank you for reviewing my application. I am eager to contribute to Paris' legacy as a beacon of innovative, ethical technology – and to become a proud graduate of France Paris' Data Scientist community.</w:t>
      </w:r>
    </w:p>
    <w:p>
      <w:pPr>
        <w:pStyle w:val="BodyText"/>
      </w:pPr>
      <w:r>
        <w:t xml:space="preserve">Sincerely,</w:t>
      </w:r>
    </w:p>
    <w:p>
      <w:pPr>
        <w:pStyle w:val="BodyText"/>
      </w:pPr>
      <w:r>
        <w:br/>
      </w:r>
      <w:r>
        <w:br/>
      </w:r>
      <w:r>
        <w:br/>
      </w:r>
    </w:p>
    <w:p>
      <w:pPr>
        <w:pStyle w:val="BodyText"/>
      </w:pPr>
      <w:r>
        <w:t xml:space="preserve">Amara Chen</w:t>
      </w:r>
    </w:p>
    <w:p>
      <w:pPr>
        <w:pStyle w:val="BodyText"/>
      </w:pPr>
      <w:r>
        <w:t xml:space="preserve">Mobile: +65 9123 4567 | Email: amara.chen@nus.edu.sg</w:t>
      </w:r>
    </w:p>
    <w:p>
      <w:pPr>
        <w:pStyle w:val="BodyText"/>
      </w:pPr>
      <w:r>
        <w:t xml:space="preserve">Word Count: 852 | "Scholarship Application Letter" (mentioned 3x) | "Data Scientist" (mentioned 6x) | "France Paris" (mention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France Paris</dc:title>
  <dc:creator/>
  <dc:language>en</dc:language>
  <cp:keywords/>
  <dcterms:created xsi:type="dcterms:W3CDTF">2026-07-23T01:56:38Z</dcterms:created>
  <dcterms:modified xsi:type="dcterms:W3CDTF">2026-07-23T01:56:38Z</dcterms:modified>
</cp:coreProperties>
</file>

<file path=docProps/custom.xml><?xml version="1.0" encoding="utf-8"?>
<Properties xmlns="http://schemas.openxmlformats.org/officeDocument/2006/custom-properties" xmlns:vt="http://schemas.openxmlformats.org/officeDocument/2006/docPropsVTypes"/>
</file>